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5F31C" w14:textId="53FAAD6A" w:rsidR="006C3354" w:rsidRPr="006C3354" w:rsidRDefault="000B0A35" w:rsidP="006C3354">
      <w:pPr>
        <w:spacing w:after="0"/>
        <w:rPr>
          <w:sz w:val="48"/>
          <w:szCs w:val="48"/>
        </w:rPr>
      </w:pPr>
      <w:r>
        <w:rPr>
          <w:sz w:val="48"/>
          <w:szCs w:val="48"/>
        </w:rPr>
        <w:t>You are the president of the cultural society of your school. You are planning to organize a cultural program. Write a notice for the school notice board inviting names of students willing to participate.</w:t>
      </w:r>
    </w:p>
    <w:p w14:paraId="26999F3E" w14:textId="2763E2A6" w:rsidR="00856A86" w:rsidRPr="00B165B0" w:rsidRDefault="00856A86" w:rsidP="00856A86">
      <w:pPr>
        <w:spacing w:after="0" w:line="360" w:lineRule="auto"/>
        <w:jc w:val="right"/>
        <w:rPr>
          <w:sz w:val="36"/>
          <w:szCs w:val="36"/>
        </w:rPr>
      </w:pPr>
      <w:r>
        <w:rPr>
          <w:sz w:val="36"/>
          <w:szCs w:val="36"/>
        </w:rPr>
        <w:t>Arsh</w:t>
      </w:r>
      <w:r w:rsidRPr="00154149">
        <w:rPr>
          <w:sz w:val="36"/>
          <w:szCs w:val="36"/>
        </w:rPr>
        <w:t xml:space="preserve"> Saxena –</w:t>
      </w:r>
      <w:r w:rsidR="00E27D2B">
        <w:rPr>
          <w:sz w:val="36"/>
          <w:szCs w:val="36"/>
        </w:rPr>
        <w:t xml:space="preserve"> </w:t>
      </w:r>
      <w:r w:rsidR="000B0A35">
        <w:rPr>
          <w:sz w:val="36"/>
          <w:szCs w:val="36"/>
        </w:rPr>
        <w:t>Jul 19</w:t>
      </w:r>
      <w:r w:rsidRPr="00154149">
        <w:rPr>
          <w:sz w:val="36"/>
          <w:szCs w:val="36"/>
        </w:rPr>
        <w:t>, 202</w:t>
      </w:r>
      <w:r w:rsidR="002D4859">
        <w:rPr>
          <w:sz w:val="36"/>
          <w:szCs w:val="36"/>
        </w:rPr>
        <w:t>1</w:t>
      </w:r>
    </w:p>
    <w:p w14:paraId="03DB132A" w14:textId="77777777" w:rsidR="00856A86" w:rsidRDefault="00856A86" w:rsidP="00856A86">
      <w:pPr>
        <w:spacing w:after="0"/>
        <w:jc w:val="both"/>
      </w:pPr>
    </w:p>
    <w:p w14:paraId="30E95882" w14:textId="1975598C" w:rsidR="002D4859" w:rsidRDefault="006C3354" w:rsidP="002C0582">
      <w:pPr>
        <w:spacing w:after="0"/>
        <w:jc w:val="center"/>
      </w:pPr>
      <w:r>
        <w:t>ABC Public School</w:t>
      </w:r>
      <w:r w:rsidR="000B0A35">
        <w:t>, Mumbai</w:t>
      </w:r>
    </w:p>
    <w:p w14:paraId="13E2E1A8" w14:textId="528F4973" w:rsidR="002D4859" w:rsidRDefault="002D4859" w:rsidP="002D4859">
      <w:pPr>
        <w:spacing w:after="0"/>
        <w:jc w:val="center"/>
      </w:pPr>
      <w:r>
        <w:t>NOTICE</w:t>
      </w:r>
    </w:p>
    <w:p w14:paraId="5E01B284" w14:textId="022A67D2" w:rsidR="002D4859" w:rsidRDefault="002D4859" w:rsidP="002D4859">
      <w:pPr>
        <w:spacing w:after="0"/>
      </w:pPr>
    </w:p>
    <w:p w14:paraId="2FDD8C0D" w14:textId="2E31D00F" w:rsidR="002D4859" w:rsidRDefault="000B0A35" w:rsidP="002D4859">
      <w:pPr>
        <w:spacing w:after="0"/>
      </w:pPr>
      <w:r>
        <w:t>19 July</w:t>
      </w:r>
      <w:r w:rsidR="002D4859">
        <w:t xml:space="preserve"> 2021</w:t>
      </w:r>
    </w:p>
    <w:p w14:paraId="67425B39" w14:textId="77B28A3F" w:rsidR="002D4859" w:rsidRDefault="002D4859" w:rsidP="002D4859">
      <w:pPr>
        <w:spacing w:after="0"/>
      </w:pPr>
    </w:p>
    <w:p w14:paraId="1161FCBD" w14:textId="5C90BE44" w:rsidR="002D4859" w:rsidRDefault="000B0A35" w:rsidP="002C0582">
      <w:pPr>
        <w:spacing w:after="0"/>
        <w:jc w:val="center"/>
      </w:pPr>
      <w:r>
        <w:t>Upcoming Cultural Program</w:t>
      </w:r>
    </w:p>
    <w:p w14:paraId="12A09C31" w14:textId="325DCBE0" w:rsidR="006C3354" w:rsidRDefault="000B0A35" w:rsidP="002D4859">
      <w:pPr>
        <w:spacing w:after="0"/>
      </w:pPr>
      <w:r>
        <w:t>On August 15, our school is organizing a cultural program on the occasion of Independence Day. Interested students are invited to submit their names for participation to their respective house captains. The event will have different programs of dance, music, and drama, details of which will be provided to students by their class teachers. The last date for submitting the names is July 27.</w:t>
      </w:r>
    </w:p>
    <w:p w14:paraId="53630FFD" w14:textId="1A693EEB" w:rsidR="000B0A35" w:rsidRDefault="000B0A35" w:rsidP="002D4859">
      <w:pPr>
        <w:spacing w:after="0"/>
      </w:pPr>
    </w:p>
    <w:p w14:paraId="529F8753" w14:textId="78B60B22" w:rsidR="000B0A35" w:rsidRDefault="000B0A35" w:rsidP="002D4859">
      <w:pPr>
        <w:spacing w:after="0"/>
      </w:pPr>
      <w:r>
        <w:t>Nikhil</w:t>
      </w:r>
    </w:p>
    <w:p w14:paraId="7AD6203E" w14:textId="2DFABDCC" w:rsidR="000B0A35" w:rsidRPr="00856A86" w:rsidRDefault="000B0A35" w:rsidP="002D4859">
      <w:pPr>
        <w:spacing w:after="0"/>
      </w:pPr>
      <w:r>
        <w:t>(President, Cultural Society)</w:t>
      </w:r>
    </w:p>
    <w:sectPr w:rsidR="000B0A35" w:rsidRPr="00856A86"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0B0A35"/>
    <w:rsid w:val="002C0582"/>
    <w:rsid w:val="002D4859"/>
    <w:rsid w:val="003870AA"/>
    <w:rsid w:val="004D5336"/>
    <w:rsid w:val="00542562"/>
    <w:rsid w:val="005B3802"/>
    <w:rsid w:val="006C3354"/>
    <w:rsid w:val="00856A86"/>
    <w:rsid w:val="008D6EA0"/>
    <w:rsid w:val="00902FAF"/>
    <w:rsid w:val="00A45C2D"/>
    <w:rsid w:val="00AE1743"/>
    <w:rsid w:val="00D81CCD"/>
    <w:rsid w:val="00DC572B"/>
    <w:rsid w:val="00E27D2B"/>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1054CB-2F18-5947-8433-F42CD04B9AE2}">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5</TotalTime>
  <Pages>1</Pages>
  <Words>126</Words>
  <Characters>611</Characters>
  <Application>Microsoft Office Word</Application>
  <DocSecurity>0</DocSecurity>
  <Lines>2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15</cp:revision>
  <dcterms:created xsi:type="dcterms:W3CDTF">2021-02-07T20:39:00Z</dcterms:created>
  <dcterms:modified xsi:type="dcterms:W3CDTF">2022-02-1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23</vt:lpwstr>
  </property>
  <property fmtid="{D5CDD505-2E9C-101B-9397-08002B2CF9AE}" pid="3" name="grammarly_documentContext">
    <vt:lpwstr>{"goals":[],"domain":"general","emotions":[],"dialect":"american"}</vt:lpwstr>
  </property>
</Properties>
</file>